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303234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951188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5072513" cy="4947385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4610501" cy="4639376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1093581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384990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3869355" cy="3532471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881466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792353" cy="3946357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818326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3599848" cy="5573027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68304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3975233" cy="4052235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890206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хмади Ахмад Фаисал</dc:creator>
  <dc:language>ru-RU</dc:language>
  <cp:keywords/>
  <dcterms:created xsi:type="dcterms:W3CDTF">2024-12-23T10:58:43Z</dcterms:created>
  <dcterms:modified xsi:type="dcterms:W3CDTF">2024-12-23T10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